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a096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88d7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fd8f8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44c693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11:01:07Z</dcterms:created>
  <dcterms:modified xsi:type="dcterms:W3CDTF">2022-01-20T11:01:07Z</dcterms:modified>
</cp:coreProperties>
</file>